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5"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Recruiting Team</w:t>
      </w:r>
      <w:r>
        <w:br/>
      </w:r>
      <w:r>
        <w:rPr>
          <w:bCs/>
          <w:b/>
        </w:rPr>
        <w:t xml:space="preserve">[Clinic or Hospital Name]</w:t>
      </w:r>
      <w:r>
        <w:br/>
      </w:r>
      <w:r>
        <w:rPr>
          <w:bCs/>
          <w:b/>
        </w:rPr>
        <w:t xml:space="preserve">[Address in Israel Jerusalem]</w:t>
      </w:r>
    </w:p>
    <w:p>
      <w:pPr>
        <w:pStyle w:val="BodyText"/>
      </w:pPr>
      <w:r>
        <w:t xml:space="preserve">Dear Hiring Committee,</w:t>
      </w:r>
    </w:p>
    <w:p>
      <w:pPr>
        <w:pStyle w:val="BodyText"/>
      </w:pPr>
      <w:r>
        <w:t xml:space="preserve">I am writing to express my enthusiastic interest in the Psychiatrist position at [Clinic or Hospital Name] in Israel Jerusalem. As a dedicated mental health professional with over [X years] of experience in psychiatry, I am eager to contribute my expertise, compassion, and commitment to improving the well-being of individuals and communities. This opportunity aligns perfectly with my career goals and values, particularly in a region as culturally rich and historically significant as Jerusalem. I am confident that my background in psychiatry, combined with my deep appreciation for the unique challenges and opportunities of practicing in Israel Jerusalem, makes me an ideal candidate for this role.</w:t>
      </w:r>
    </w:p>
    <w:bookmarkStart w:id="20" w:name="professional-background-and-expertise"/>
    <w:p>
      <w:pPr>
        <w:pStyle w:val="Heading2"/>
      </w:pPr>
      <w:r>
        <w:t xml:space="preserve">Professional Background and Expertise</w:t>
      </w:r>
    </w:p>
    <w:p>
      <w:pPr>
        <w:pStyle w:val="FirstParagraph"/>
      </w:pPr>
      <w:r>
        <w:t xml:space="preserve">With a medical degree from [Your Medical School] and specialized training in psychiatry at [Residency Program], I have developed a comprehensive understanding of mental health disorders, therapeutic interventions, and the importance of culturally sensitive care. My practice has focused on providing holistic treatment for patients across diverse populations, including children, adults, and older adults. Throughout my career as a Psychiatrist, I have worked in both clinical and academic settings, where I have collaborated with multidisciplinary teams to design individualized treatment plans that address the complex interplay of biological, psychological, and social factors affecting mental health.</w:t>
      </w:r>
    </w:p>
    <w:p>
      <w:pPr>
        <w:pStyle w:val="BodyText"/>
      </w:pPr>
      <w:r>
        <w:t xml:space="preserve">One of my key strengths as a Psychiatrist is my ability to build trust with patients through empathetic communication and active listening. I believe that mental health care must be tailored to each individual’s unique needs, cultural background, and life circumstances. In Israel Jerusalem, where the population is incredibly diverse—encompassing Jewish, Arab, and international communities—I am particularly attuned to the importance of understanding these nuances. My experience working with patients from various cultural and religious backgrounds has equipped me to navigate the complexities of mental health care in a multicultural environment.</w:t>
      </w:r>
    </w:p>
    <w:bookmarkEnd w:id="20"/>
    <w:bookmarkStart w:id="21" w:name="why-israel-jerusalem"/>
    <w:p>
      <w:pPr>
        <w:pStyle w:val="Heading2"/>
      </w:pPr>
      <w:r>
        <w:t xml:space="preserve">Why Israel Jerusalem?</w:t>
      </w:r>
    </w:p>
    <w:p>
      <w:pPr>
        <w:pStyle w:val="FirstParagraph"/>
      </w:pPr>
      <w:r>
        <w:t xml:space="preserve">Israel Jerusalem holds a special place in my professional and personal journey. As a Psychiatrist, I have long been drawn to the region’s dynamic energy and its profound impact on mental health. The city is a melting pot of traditions, histories, and identities, which creates both challenges and opportunities for mental health professionals. Working in Israel Jerusalem would allow me to contribute to a community that values resilience, innovation, and compassion—qualities that resonate deeply with my own approach to psychiatry.</w:t>
      </w:r>
    </w:p>
    <w:p>
      <w:pPr>
        <w:pStyle w:val="BodyText"/>
      </w:pPr>
      <w:r>
        <w:t xml:space="preserve">Jerusalem’s unique social fabric also presents an opportunity to address mental health disparities among underserved populations. Whether it is supporting individuals affected by trauma, anxiety related to political tensions, or the stress of navigating a fast-paced urban environment, I am committed to providing care that is both accessible and impactful. I have followed the work of [Clinic or Hospital Name] for years and admire its dedication to advancing mental health services in this region. Your institution’s emphasis on integrating modern psychiatric practices with a deep respect for local traditions aligns closely with my professional philosophy.</w:t>
      </w:r>
    </w:p>
    <w:bookmarkEnd w:id="21"/>
    <w:bookmarkStart w:id="22" w:name="personal-commitment-to-psychiatry"/>
    <w:p>
      <w:pPr>
        <w:pStyle w:val="Heading2"/>
      </w:pPr>
      <w:r>
        <w:t xml:space="preserve">Personal Commitment to Psychiatry</w:t>
      </w:r>
    </w:p>
    <w:p>
      <w:pPr>
        <w:pStyle w:val="FirstParagraph"/>
      </w:pPr>
      <w:r>
        <w:t xml:space="preserve">As a Psychiatrist, I am driven by the belief that mental health is an integral part of overall well-being. My career has been guided by the principle that every individual deserves dignity, hope, and the tools to heal. In Israel Jerusalem, where the pace of life can be demanding and the cultural landscape diverse, I see an opportunity to make a meaningful difference. Whether through direct patient care, community outreach programs, or mentorship of emerging professionals, I am eager to contribute my skills to an institution that values both clinical excellence and humanitarian service.</w:t>
      </w:r>
    </w:p>
    <w:p>
      <w:pPr>
        <w:pStyle w:val="BodyText"/>
      </w:pPr>
      <w:r>
        <w:t xml:space="preserve">My experience includes working in [specific setting: e.g., “a trauma clinic in Tel Aviv” or “a psychiatric ward in a major hospital”], where I honed my ability to manage complex cases, including depression, anxiety disorders, bipolar disorder, and post-traumatic stress disorder (PTSD). I am also proficient in evidence-based therapies such as cognitive-behavioral therapy (CBT), dialectical behavior therapy (DBT), and psychopharmacology. Additionally, I have participated in research projects focused on [relevant topic: e.g., “mental health outcomes in refugee populations” or “the impact of cultural factors on treatment adherence”], which has deepened my understanding of the intersection between psychiatry and societal dynamics.</w:t>
      </w:r>
    </w:p>
    <w:bookmarkEnd w:id="22"/>
    <w:bookmarkStart w:id="23" w:name="collaboration-and-community-engagement"/>
    <w:p>
      <w:pPr>
        <w:pStyle w:val="Heading2"/>
      </w:pPr>
      <w:r>
        <w:t xml:space="preserve">Collaboration and Community Engagement</w:t>
      </w:r>
    </w:p>
    <w:p>
      <w:pPr>
        <w:pStyle w:val="FirstParagraph"/>
      </w:pPr>
      <w:r>
        <w:t xml:space="preserve">As a Psychiatrist, I recognize that effective mental health care requires collaboration with families, community organizations, and other healthcare providers. In my previous roles, I have worked closely with social workers, psychologists, and primary care physicians to ensure comprehensive care for patients. I am also passionate about advocating for mental health awareness and reducing stigma through educational initiatives. In Israel Jerusalem, I would welcome the chance to engage with local communities, perhaps through workshops or partnerships with schools and religious institutions, to promote mental wellness and foster a culture of open dialogue.</w:t>
      </w:r>
    </w:p>
    <w:bookmarkEnd w:id="23"/>
    <w:bookmarkStart w:id="24" w:name="conclusion"/>
    <w:p>
      <w:pPr>
        <w:pStyle w:val="Heading2"/>
      </w:pPr>
      <w:r>
        <w:t xml:space="preserve">Conclusion</w:t>
      </w:r>
    </w:p>
    <w:p>
      <w:pPr>
        <w:pStyle w:val="FirstParagraph"/>
      </w:pPr>
      <w:r>
        <w:t xml:space="preserve">In conclusion, I am eager to bring my expertise as a Psychiatrist to [Clinic or Hospital Name] in Israel Jerusalem. I am confident that my clinical skills, cultural sensitivity, and dedication to compassionate care will contribute positively to your team and the communities you serve. Thank you for considering my application. I would be honored to discuss how my background and vision align with the goals of your institution. Please feel free to contact me at [phone number] or [email address] at your earliest convenience.</w:t>
      </w:r>
    </w:p>
    <w:p>
      <w:pPr>
        <w:pStyle w:val="BodyText"/>
      </w:pPr>
      <w:r>
        <w:t xml:space="preserve">Sincerely,</w:t>
      </w:r>
      <w:r>
        <w:br/>
      </w:r>
      <w:r>
        <w:rPr>
          <w:bCs/>
          <w:b/>
        </w:rPr>
        <w:t xml:space="preserve">Dr. [Your Full Name]</w:t>
      </w:r>
      <w:r>
        <w:br/>
      </w:r>
      <w:r>
        <w:t xml:space="preserve">[Signature (if submitting a physical cop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Israel Jerusalem</dc:title>
  <dc:creator/>
  <dc:language>en</dc:language>
  <cp:keywords/>
  <dcterms:created xsi:type="dcterms:W3CDTF">2025-12-10T11:42:04Z</dcterms:created>
  <dcterms:modified xsi:type="dcterms:W3CDTF">2025-12-10T11:42:04Z</dcterms:modified>
</cp:coreProperties>
</file>

<file path=docProps/custom.xml><?xml version="1.0" encoding="utf-8"?>
<Properties xmlns="http://schemas.openxmlformats.org/officeDocument/2006/custom-properties" xmlns:vt="http://schemas.openxmlformats.org/officeDocument/2006/docPropsVTypes"/>
</file>